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Radiolog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1" w:name="X4574927b8732cd4e4669e2fd02f5c0415608dbc"/>
    <w:p>
      <w:pPr>
        <w:pStyle w:val="Heading1"/>
      </w:pPr>
      <w:r>
        <w:t xml:space="preserve">Cover Letter for Radiologist Position in Italy Rome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Your Address</w:t>
      </w:r>
      <w:r>
        <w:br/>
      </w:r>
      <w:r>
        <w:t xml:space="preserve">Your City, State, ZIP Code</w:t>
      </w:r>
      <w:r>
        <w:br/>
      </w:r>
      <w:r>
        <w:t xml:space="preserve">Email Address | Phone Number | LinkedIn/Portfolio (if applicable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Hiring Manager's Name</w:t>
      </w:r>
      <w:r>
        <w:br/>
      </w:r>
      <w:r>
        <w:t xml:space="preserve">[Hospital or Clinic Name]</w:t>
      </w:r>
      <w:r>
        <w:br/>
      </w:r>
      <w:r>
        <w:t xml:space="preserve">[Address in Rome, Italy]</w:t>
      </w:r>
      <w:r>
        <w:br/>
      </w:r>
      <w:r>
        <w:t xml:space="preserve">Rome, Italy</w:t>
      </w:r>
    </w:p>
    <w:bookmarkStart w:id="20" w:name="Xcf21a4170acd4469ae94fc2b0da86cab423729e"/>
    <w:p>
      <w:pPr>
        <w:pStyle w:val="Heading2"/>
      </w:pPr>
      <w:r>
        <w:t xml:space="preserve">Subject: Application for Radiologist Position at [Hospital/Clinic Name], Rome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Radiologist position at [Hospital/Clinic Name] in Rome, Italy. As a highly motivated and experienced radiologist with a passion for advancing diagnostic imaging and patient care, I am eager to contribute my expertise to your esteemed institution. My professional journey has been defined by a commitment to precision, innovation, and excellence in radiological practice—values that align seamlessly with the reputation of [Hospital/Clinic Name] as a leader in healthcare innovation in Italy Rome.</w:t>
      </w:r>
    </w:p>
    <w:p>
      <w:pPr>
        <w:pStyle w:val="BodyText"/>
      </w:pPr>
      <w:r>
        <w:t xml:space="preserve">With [X years] of experience in diagnostic radiology, I have developed a strong foundation in interpreting complex imaging studies across various modalities, including CT, MRI, X-ray, and ultrasound. My career has been shaped by a dedication to staying at the forefront of technological advancements in radiology, ensuring that patients receive accurate diagnoses and timely interventions. I am particularly drawn to the opportunity to work in Italy Rome because of its rich medical heritage and state-of-the-art healthcare facilities, which provide an ideal environment for delivering high-quality radiological services.</w:t>
      </w:r>
    </w:p>
    <w:p>
      <w:pPr>
        <w:pStyle w:val="BodyText"/>
      </w:pPr>
      <w:r>
        <w:t xml:space="preserve">As a Radiologist, I understand the critical role imaging plays in modern medicine. In my previous roles at [Previous Hospital/Clinic Name] in [Location], I collaborated closely with multidisciplinary teams to develop comprehensive treatment plans for patients. For instance, I led a project to integrate AI-driven tools into our radiology workflow, which improved diagnostic accuracy by 20% and reduced turnaround times for critical cases. This experience reinforced my belief that radiologists must not only master technical skills but also embrace innovation to enhance patient outcomes—a philosophy I am eager to bring to [Hospital/Clinic Name] in Rome.</w:t>
      </w:r>
    </w:p>
    <w:p>
      <w:pPr>
        <w:pStyle w:val="BodyText"/>
      </w:pPr>
      <w:r>
        <w:t xml:space="preserve">Italy Rome, with its vibrant cultural landscape and world-class medical institutions, offers a unique opportunity to contribute to a healthcare system that values both tradition and cutting-edge science. I have long admired the Italian approach to patient care, which emphasizes compassion and personalized treatment. In my practice, I strive to combine clinical expertise with a human-centered approach, ensuring that every patient feels supported throughout their diagnostic journey. I am particularly interested in working within Rome’s medical community, where the interplay of historical and modern healthcare practices creates a dynamic environment for professional growth.</w:t>
      </w:r>
    </w:p>
    <w:p>
      <w:pPr>
        <w:pStyle w:val="BodyText"/>
      </w:pPr>
      <w:r>
        <w:t xml:space="preserve">My credentials include [mention relevant certifications, such as "a board certification in Diagnostic Radiology from [Country/Institution]"] and extensive experience in both clinical settings and research. I have published several peer-reviewed articles on topics such as [specific areas of interest, e.g., "neuroimaging advancements" or "radiation safety protocols"], which reflect my commitment to advancing the field of radiology. Additionally, I am fluent in [languages, e.g., English and Italian], which allows me to effectively communicate with patients and colleagues in diverse environments—essential for thriving in Italy Rome’s multicultural healthcare landscape.</w:t>
      </w:r>
    </w:p>
    <w:p>
      <w:pPr>
        <w:pStyle w:val="BodyText"/>
      </w:pPr>
      <w:r>
        <w:t xml:space="preserve">What excites me most about this opportunity is the chance to contribute to [Hospital/Clinic Name]’s mission of excellence. I am particularly impressed by your institution’s focus on [specific initiative, e.g., "innovative imaging technologies" or "community health programs"], which resonates with my own professional goals. I am confident that my skills in [specific areas, e.g., "interventional radiology," "oncologic imaging," or "pediatric radiology"] would complement your team’s efforts to provide exceptional care to patients in Rome and beyond.</w:t>
      </w:r>
    </w:p>
    <w:p>
      <w:pPr>
        <w:pStyle w:val="BodyText"/>
      </w:pPr>
      <w:r>
        <w:t xml:space="preserve">Working as a Radiologist in Italy Rome would be a significant milestone in my career. The city’s blend of historical significance and modern medical advancements offers an ideal setting for a radiologist seeking to make an impact. I am especially drawn to the collaborative spirit of Italian healthcare professionals, who prioritize teamwork and continuous learning. I am eager to bring my expertise in [specific area] to your department while also learning from the unique challenges and opportunities presented by Rome’s diverse patient population.</w:t>
      </w:r>
    </w:p>
    <w:p>
      <w:pPr>
        <w:pStyle w:val="BodyText"/>
      </w:pPr>
      <w:r>
        <w:t xml:space="preserve">I would welcome the opportunity to discuss how my background, skills, and vision align with [Hospital/Clinic Name]’s goals. I am available at your convenience for an interview and can be reached at [phone number] or [email address]. Thank you for considering my application. I look forward to the possibility of contributing to your team and supporting the continued success of [Hospital/Clinic Name] as a leader in radiological care in Italy Rome.</w:t>
      </w:r>
    </w:p>
    <w:p>
      <w:pPr>
        <w:pStyle w:val="BodyText"/>
      </w:pPr>
      <w:r>
        <w:t xml:space="preserve">Sincerely,</w:t>
      </w:r>
      <w:r>
        <w:br/>
      </w:r>
      <w:r>
        <w:t xml:space="preserve">Your Full Name</w:t>
      </w:r>
      <w:r>
        <w:br/>
      </w:r>
      <w:r>
        <w:t xml:space="preserve">[Your Signature, if submitting a physical copy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Radiologist Position in Italy Rome</dc:title>
  <dc:creator/>
  <dc:language>en</dc:language>
  <cp:keywords/>
  <dcterms:created xsi:type="dcterms:W3CDTF">2026-07-23T14:20:16Z</dcterms:created>
  <dcterms:modified xsi:type="dcterms:W3CDTF">2026-07-23T1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